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6858"/>
        <w:gridCol w:w="2718"/>
      </w:tblGrid>
      <w:tr w:rsidR="00D269C1" w14:paraId="6F2DBC5D" w14:textId="77777777" w:rsidTr="00D269C1">
        <w:trPr>
          <w:trHeight w:val="1170"/>
          <w:jc w:val="center"/>
        </w:trPr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50471F" w14:textId="77777777" w:rsidR="00D269C1" w:rsidRDefault="00D269C1">
            <w:pPr>
              <w:rPr>
                <w:color w:val="002060"/>
              </w:rPr>
            </w:pPr>
            <w:r>
              <w:rPr>
                <w:noProof/>
              </w:rPr>
              <w:drawing>
                <wp:inline distT="0" distB="0" distL="0" distR="0" wp14:anchorId="52D984EB" wp14:editId="7DCD1697">
                  <wp:extent cx="2360930" cy="733425"/>
                  <wp:effectExtent l="0" t="0" r="127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0930" cy="733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18" w:type="dxa"/>
            <w:tcBorders>
              <w:top w:val="nil"/>
              <w:left w:val="nil"/>
              <w:bottom w:val="nil"/>
              <w:right w:val="nil"/>
            </w:tcBorders>
          </w:tcPr>
          <w:p w14:paraId="38C526E3" w14:textId="77777777" w:rsidR="00D269C1" w:rsidRDefault="00D269C1">
            <w:pPr>
              <w:jc w:val="center"/>
              <w:rPr>
                <w:i/>
              </w:rPr>
            </w:pPr>
          </w:p>
          <w:p w14:paraId="7E7195E6" w14:textId="2BAE551D" w:rsidR="00D269C1" w:rsidRDefault="00D269C1">
            <w:pPr>
              <w:jc w:val="center"/>
              <w:rPr>
                <w:i/>
              </w:rPr>
            </w:pPr>
            <w:r>
              <w:rPr>
                <w:i/>
              </w:rPr>
              <w:t xml:space="preserve">Jori Zimmerman, </w:t>
            </w:r>
            <w:r w:rsidR="00135301">
              <w:rPr>
                <w:i/>
              </w:rPr>
              <w:t>M</w:t>
            </w:r>
            <w:r>
              <w:rPr>
                <w:i/>
              </w:rPr>
              <w:t>NT</w:t>
            </w:r>
          </w:p>
          <w:p w14:paraId="669084AD" w14:textId="77777777" w:rsidR="00D269C1" w:rsidRDefault="00D269C1">
            <w:pPr>
              <w:jc w:val="center"/>
              <w:rPr>
                <w:i/>
              </w:rPr>
            </w:pPr>
            <w:r>
              <w:rPr>
                <w:i/>
              </w:rPr>
              <w:t>303-585-1025 cell</w:t>
            </w:r>
          </w:p>
          <w:p w14:paraId="513EBEE2" w14:textId="77777777" w:rsidR="00D269C1" w:rsidRDefault="00D269C1">
            <w:pPr>
              <w:jc w:val="center"/>
            </w:pPr>
            <w:r>
              <w:rPr>
                <w:i/>
              </w:rPr>
              <w:t>jori@nutritionsavvy.biz</w:t>
            </w:r>
          </w:p>
        </w:tc>
      </w:tr>
    </w:tbl>
    <w:p w14:paraId="4601EC78" w14:textId="293E787A" w:rsidR="00CA07D4" w:rsidRPr="00497152" w:rsidRDefault="00D269C1" w:rsidP="00497152">
      <w:pPr>
        <w:spacing w:after="0"/>
        <w:jc w:val="center"/>
        <w:rPr>
          <w:color w:val="FFFF00"/>
        </w:rPr>
      </w:pPr>
      <w:r>
        <w:rPr>
          <w:noProof/>
        </w:rPr>
        <mc:AlternateContent>
          <mc:Choice Requires="wps">
            <w:drawing>
              <wp:inline distT="0" distB="0" distL="0" distR="0" wp14:anchorId="3FE89C49" wp14:editId="59C0790E">
                <wp:extent cx="6727825" cy="27940"/>
                <wp:effectExtent l="38100" t="38100" r="44450" b="38735"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727825" cy="27940"/>
                        </a:xfrm>
                        <a:prstGeom prst="straightConnector1">
                          <a:avLst/>
                        </a:prstGeom>
                        <a:noFill/>
                        <a:ln w="76200">
                          <a:solidFill>
                            <a:schemeClr val="accent6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7961" dir="2700000" algn="ctr" rotWithShape="0">
                                  <a:srgbClr val="587D3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type w14:anchorId="06F71A7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width:529.75pt;height:2.2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" strokecolor="#f79646 [3209]" strokeweight="6pt">
                <v:shadow color="#587d30" offset="1pt,1pt"/>
                <w10:anchorlock/>
              </v:shape>
            </w:pict>
          </mc:Fallback>
        </mc:AlternateContent>
      </w:r>
    </w:p>
    <w:p w14:paraId="1A63877A" w14:textId="77777777" w:rsidR="00497152" w:rsidRPr="00AC62D0" w:rsidRDefault="00497152" w:rsidP="00497152">
      <w:pPr>
        <w:spacing w:after="0"/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1F0C77D2" w14:textId="6BE9B80E" w:rsidR="00497152" w:rsidRPr="00497152" w:rsidRDefault="00497152" w:rsidP="00497152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497152">
        <w:rPr>
          <w:rFonts w:ascii="Times New Roman" w:hAnsi="Times New Roman" w:cs="Times New Roman"/>
          <w:b/>
          <w:sz w:val="36"/>
          <w:szCs w:val="36"/>
        </w:rPr>
        <w:t>Freezer Inventory</w:t>
      </w:r>
    </w:p>
    <w:p w14:paraId="0046D246" w14:textId="37FD6B2C" w:rsidR="00497152" w:rsidRPr="00AC62D0" w:rsidRDefault="00497152" w:rsidP="00497152">
      <w:pPr>
        <w:spacing w:after="0"/>
        <w:jc w:val="center"/>
        <w:rPr>
          <w:rFonts w:ascii="Times New Roman" w:hAnsi="Times New Roman" w:cs="Times New Roman"/>
          <w:b/>
          <w:sz w:val="8"/>
          <w:szCs w:val="8"/>
        </w:rPr>
      </w:pPr>
    </w:p>
    <w:tbl>
      <w:tblPr>
        <w:tblStyle w:val="GridTable2-Accent6"/>
        <w:tblW w:w="0" w:type="auto"/>
        <w:tblLook w:val="04A0" w:firstRow="1" w:lastRow="0" w:firstColumn="1" w:lastColumn="0" w:noHBand="0" w:noVBand="1"/>
      </w:tblPr>
      <w:tblGrid>
        <w:gridCol w:w="4765"/>
        <w:gridCol w:w="1352"/>
        <w:gridCol w:w="4683"/>
      </w:tblGrid>
      <w:tr w:rsidR="00547842" w14:paraId="67EC0812" w14:textId="77777777" w:rsidTr="005478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00A8460D" w14:textId="57F50C86" w:rsidR="00547842" w:rsidRPr="00497152" w:rsidRDefault="00547842" w:rsidP="004971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7152">
              <w:rPr>
                <w:rFonts w:ascii="Times New Roman" w:hAnsi="Times New Roman" w:cs="Times New Roman"/>
                <w:sz w:val="24"/>
                <w:szCs w:val="24"/>
              </w:rPr>
              <w:t>Meats &amp; Seafood</w:t>
            </w:r>
          </w:p>
        </w:tc>
        <w:tc>
          <w:tcPr>
            <w:tcW w:w="1352" w:type="dxa"/>
          </w:tcPr>
          <w:p w14:paraId="52941B51" w14:textId="73AB44BF" w:rsidR="00547842" w:rsidRPr="00497152" w:rsidRDefault="00547842" w:rsidP="004971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97152">
              <w:rPr>
                <w:rFonts w:ascii="Times New Roman" w:hAnsi="Times New Roman" w:cs="Times New Roman"/>
                <w:sz w:val="24"/>
                <w:szCs w:val="24"/>
              </w:rPr>
              <w:t>Date In</w:t>
            </w:r>
          </w:p>
        </w:tc>
        <w:tc>
          <w:tcPr>
            <w:tcW w:w="4683" w:type="dxa"/>
          </w:tcPr>
          <w:p w14:paraId="7C3066FE" w14:textId="401081B7" w:rsidR="00547842" w:rsidRPr="00497152" w:rsidRDefault="0007234B" w:rsidP="004971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ntity</w:t>
            </w:r>
          </w:p>
        </w:tc>
      </w:tr>
      <w:tr w:rsidR="0013587E" w14:paraId="2D11167E" w14:textId="77777777" w:rsidTr="005478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54320047" w14:textId="02E3093B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2" w:type="dxa"/>
          </w:tcPr>
          <w:p w14:paraId="1D418BF2" w14:textId="77777777" w:rsidR="0013587E" w:rsidRDefault="0013587E" w:rsidP="001358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3" w:type="dxa"/>
          </w:tcPr>
          <w:p w14:paraId="5467CC2F" w14:textId="47E36AB5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796B9738" w14:textId="77777777" w:rsidTr="00547842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0EDCEAC5" w14:textId="5AE5DC02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2" w:type="dxa"/>
          </w:tcPr>
          <w:p w14:paraId="4C274B73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3" w:type="dxa"/>
          </w:tcPr>
          <w:p w14:paraId="31AA9D91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7ADCE00A" w14:textId="77777777" w:rsidTr="005478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266C6479" w14:textId="3F362A6F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2" w:type="dxa"/>
          </w:tcPr>
          <w:p w14:paraId="27574BE7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3" w:type="dxa"/>
          </w:tcPr>
          <w:p w14:paraId="4E324DBB" w14:textId="64688FAE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280CB5F6" w14:textId="77777777" w:rsidTr="005478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125EB510" w14:textId="1C06B420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2" w:type="dxa"/>
          </w:tcPr>
          <w:p w14:paraId="5654E2C1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3" w:type="dxa"/>
          </w:tcPr>
          <w:p w14:paraId="3FE7509F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7B33568D" w14:textId="77777777" w:rsidTr="005478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2B107F55" w14:textId="4838F442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2" w:type="dxa"/>
          </w:tcPr>
          <w:p w14:paraId="32F1ABC8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3" w:type="dxa"/>
          </w:tcPr>
          <w:p w14:paraId="54DB46AE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64E4B008" w14:textId="77777777" w:rsidTr="005478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263DD503" w14:textId="4BFF7080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2" w:type="dxa"/>
          </w:tcPr>
          <w:p w14:paraId="2D2195CE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3" w:type="dxa"/>
          </w:tcPr>
          <w:p w14:paraId="58AFA1F2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25825F66" w14:textId="77777777" w:rsidTr="005478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28452F1D" w14:textId="218BC740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2" w:type="dxa"/>
          </w:tcPr>
          <w:p w14:paraId="012D20F7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3" w:type="dxa"/>
          </w:tcPr>
          <w:p w14:paraId="778ADE62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539DFD1D" w14:textId="77777777" w:rsidTr="005478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27CEF81C" w14:textId="0A67B98C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2" w:type="dxa"/>
          </w:tcPr>
          <w:p w14:paraId="4A11201D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3" w:type="dxa"/>
          </w:tcPr>
          <w:p w14:paraId="2BCF87EB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0D8259DE" w14:textId="77777777" w:rsidTr="005478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0398E9F0" w14:textId="77777777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2" w:type="dxa"/>
          </w:tcPr>
          <w:p w14:paraId="1C533DE8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3" w:type="dxa"/>
          </w:tcPr>
          <w:p w14:paraId="3FB49343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524E69EF" w14:textId="77777777" w:rsidTr="00547842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31FEDC0E" w14:textId="77777777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2" w:type="dxa"/>
          </w:tcPr>
          <w:p w14:paraId="194CCFDE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3" w:type="dxa"/>
          </w:tcPr>
          <w:p w14:paraId="32CF35C4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1005431E" w14:textId="77777777" w:rsidR="00497152" w:rsidRPr="00A878A4" w:rsidRDefault="00497152" w:rsidP="00497152">
      <w:pPr>
        <w:spacing w:after="0"/>
        <w:rPr>
          <w:rFonts w:ascii="Times New Roman" w:hAnsi="Times New Roman" w:cs="Times New Roman"/>
          <w:b/>
          <w:sz w:val="10"/>
          <w:szCs w:val="10"/>
        </w:rPr>
      </w:pPr>
    </w:p>
    <w:tbl>
      <w:tblPr>
        <w:tblStyle w:val="GridTable2-Accent6"/>
        <w:tblW w:w="0" w:type="auto"/>
        <w:tblLook w:val="04A0" w:firstRow="1" w:lastRow="0" w:firstColumn="1" w:lastColumn="0" w:noHBand="0" w:noVBand="1"/>
      </w:tblPr>
      <w:tblGrid>
        <w:gridCol w:w="4765"/>
        <w:gridCol w:w="1355"/>
        <w:gridCol w:w="4680"/>
      </w:tblGrid>
      <w:tr w:rsidR="00547842" w14:paraId="7BFB88B3" w14:textId="77777777" w:rsidTr="005478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5C0691D4" w14:textId="79F62D9B" w:rsidR="00547842" w:rsidRPr="00497152" w:rsidRDefault="00547842" w:rsidP="004971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7152">
              <w:rPr>
                <w:rFonts w:ascii="Times New Roman" w:hAnsi="Times New Roman" w:cs="Times New Roman"/>
                <w:sz w:val="24"/>
                <w:szCs w:val="24"/>
              </w:rPr>
              <w:t>Prepared Meals</w:t>
            </w:r>
          </w:p>
        </w:tc>
        <w:tc>
          <w:tcPr>
            <w:tcW w:w="1355" w:type="dxa"/>
          </w:tcPr>
          <w:p w14:paraId="031546FD" w14:textId="77777777" w:rsidR="00547842" w:rsidRPr="00497152" w:rsidRDefault="00547842" w:rsidP="004971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97152">
              <w:rPr>
                <w:rFonts w:ascii="Times New Roman" w:hAnsi="Times New Roman" w:cs="Times New Roman"/>
                <w:sz w:val="24"/>
                <w:szCs w:val="24"/>
              </w:rPr>
              <w:t>Date In</w:t>
            </w:r>
          </w:p>
        </w:tc>
        <w:tc>
          <w:tcPr>
            <w:tcW w:w="4680" w:type="dxa"/>
          </w:tcPr>
          <w:p w14:paraId="5A11E7EE" w14:textId="4C58C451" w:rsidR="00547842" w:rsidRPr="00497152" w:rsidRDefault="0007234B" w:rsidP="004971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ntity</w:t>
            </w:r>
          </w:p>
        </w:tc>
      </w:tr>
      <w:tr w:rsidR="0013587E" w14:paraId="4F31DEAB" w14:textId="77777777" w:rsidTr="005478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7BB822CD" w14:textId="4845D46D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621C0257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7FC8A369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552E4F97" w14:textId="77777777" w:rsidTr="005478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473812C6" w14:textId="39F325A7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4D3508CD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2E88E7B8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2CBBD603" w14:textId="77777777" w:rsidTr="005478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6CB03436" w14:textId="3FF83928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3ECFEC16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39F95197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14BB4A46" w14:textId="77777777" w:rsidTr="005478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6C51EC1E" w14:textId="30B583EE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1DDC1C88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399142C5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47CC2494" w14:textId="77777777" w:rsidTr="005478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1EBBB914" w14:textId="3E93177B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22B7F468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478EAE93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294540A7" w14:textId="77777777" w:rsidTr="005478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16723ABA" w14:textId="2BF8913E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3743BB27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1DE3050B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716B8B9B" w14:textId="77777777" w:rsidTr="005478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2D50F0D1" w14:textId="79E8BCE7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1533401F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3DA4AC1C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79BB87B8" w14:textId="77777777" w:rsidTr="005478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43C09041" w14:textId="70A3F1C3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4D6ADE29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1515A083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11E7A30F" w14:textId="77777777" w:rsidTr="005478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153F937F" w14:textId="5C7EABD1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430A24CA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59E71A45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3F3C6DD9" w14:textId="77777777" w:rsidTr="005478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44F5E04A" w14:textId="02925303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27AA4170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2F11216F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69B52375" w14:textId="77777777" w:rsidTr="005478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3C873C74" w14:textId="77777777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2B270176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126FE51C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7443A4BE" w14:textId="77777777" w:rsidTr="005478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6E787251" w14:textId="77777777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1DC685B0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640378F1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15D8B246" w14:textId="3422B39A" w:rsidR="00497152" w:rsidRPr="00AC62D0" w:rsidRDefault="00497152" w:rsidP="00497152">
      <w:pPr>
        <w:spacing w:after="0"/>
        <w:jc w:val="center"/>
        <w:rPr>
          <w:rFonts w:ascii="Times New Roman" w:hAnsi="Times New Roman" w:cs="Times New Roman"/>
          <w:b/>
          <w:sz w:val="10"/>
          <w:szCs w:val="10"/>
        </w:rPr>
      </w:pPr>
    </w:p>
    <w:tbl>
      <w:tblPr>
        <w:tblStyle w:val="GridTable2-Accent6"/>
        <w:tblW w:w="0" w:type="auto"/>
        <w:tblLook w:val="04A0" w:firstRow="1" w:lastRow="0" w:firstColumn="1" w:lastColumn="0" w:noHBand="0" w:noVBand="1"/>
      </w:tblPr>
      <w:tblGrid>
        <w:gridCol w:w="4765"/>
        <w:gridCol w:w="1355"/>
        <w:gridCol w:w="4680"/>
      </w:tblGrid>
      <w:tr w:rsidR="00547842" w14:paraId="7E85B7FA" w14:textId="77777777" w:rsidTr="005478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66167CD6" w14:textId="6E051543" w:rsidR="00547842" w:rsidRPr="00497152" w:rsidRDefault="00547842" w:rsidP="004971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7152">
              <w:rPr>
                <w:rFonts w:ascii="Times New Roman" w:hAnsi="Times New Roman" w:cs="Times New Roman"/>
                <w:sz w:val="24"/>
                <w:szCs w:val="24"/>
              </w:rPr>
              <w:t>Fruits &amp; Veggies</w:t>
            </w:r>
          </w:p>
        </w:tc>
        <w:tc>
          <w:tcPr>
            <w:tcW w:w="1355" w:type="dxa"/>
          </w:tcPr>
          <w:p w14:paraId="07C01495" w14:textId="77777777" w:rsidR="00547842" w:rsidRPr="00497152" w:rsidRDefault="00547842" w:rsidP="004971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97152">
              <w:rPr>
                <w:rFonts w:ascii="Times New Roman" w:hAnsi="Times New Roman" w:cs="Times New Roman"/>
                <w:sz w:val="24"/>
                <w:szCs w:val="24"/>
              </w:rPr>
              <w:t>Date In</w:t>
            </w:r>
          </w:p>
        </w:tc>
        <w:tc>
          <w:tcPr>
            <w:tcW w:w="4680" w:type="dxa"/>
          </w:tcPr>
          <w:p w14:paraId="7AF4058C" w14:textId="5DF6BCB2" w:rsidR="00547842" w:rsidRPr="00497152" w:rsidRDefault="0007234B" w:rsidP="004971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ntity</w:t>
            </w:r>
          </w:p>
        </w:tc>
      </w:tr>
      <w:tr w:rsidR="0013587E" w14:paraId="311B265B" w14:textId="77777777" w:rsidTr="005478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6AEFF637" w14:textId="1D4CD89A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12C59AB0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4BDE7AD5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4784C8D7" w14:textId="77777777" w:rsidTr="005478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799B36E3" w14:textId="281E54A1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5295ADC1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1BB69BD4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429DE0F8" w14:textId="77777777" w:rsidTr="000E2D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4C19BC1E" w14:textId="2EA15F4F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1252A6D7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660E0334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1A17C36F" w14:textId="77777777" w:rsidTr="005478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0E499C76" w14:textId="0CD9D846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39041A2F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13B822B2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7F3CBA33" w14:textId="77777777" w:rsidTr="005478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2C0620BC" w14:textId="1C4AB439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022288EB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3B888400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3582E505" w14:textId="77777777" w:rsidTr="005478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0B3135A7" w14:textId="43C6E885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79E404BB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170F0015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250F011" w14:textId="3DCC6655" w:rsidR="00497152" w:rsidRPr="00AC62D0" w:rsidRDefault="00497152" w:rsidP="00497152">
      <w:pPr>
        <w:spacing w:after="0"/>
        <w:jc w:val="center"/>
        <w:rPr>
          <w:rFonts w:ascii="Times New Roman" w:hAnsi="Times New Roman" w:cs="Times New Roman"/>
          <w:b/>
          <w:sz w:val="10"/>
          <w:szCs w:val="10"/>
        </w:rPr>
      </w:pPr>
    </w:p>
    <w:tbl>
      <w:tblPr>
        <w:tblStyle w:val="GridTable2-Accent6"/>
        <w:tblW w:w="0" w:type="auto"/>
        <w:tblLook w:val="04A0" w:firstRow="1" w:lastRow="0" w:firstColumn="1" w:lastColumn="0" w:noHBand="0" w:noVBand="1"/>
      </w:tblPr>
      <w:tblGrid>
        <w:gridCol w:w="4765"/>
        <w:gridCol w:w="1355"/>
        <w:gridCol w:w="4680"/>
      </w:tblGrid>
      <w:tr w:rsidR="00547842" w14:paraId="07BDFF89" w14:textId="77777777" w:rsidTr="005478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4434B307" w14:textId="0C4F0576" w:rsidR="00547842" w:rsidRPr="00497152" w:rsidRDefault="00547842" w:rsidP="004971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7152">
              <w:rPr>
                <w:rFonts w:ascii="Times New Roman" w:hAnsi="Times New Roman" w:cs="Times New Roman"/>
                <w:sz w:val="24"/>
                <w:szCs w:val="24"/>
              </w:rPr>
              <w:t>Misc.</w:t>
            </w:r>
          </w:p>
        </w:tc>
        <w:tc>
          <w:tcPr>
            <w:tcW w:w="1355" w:type="dxa"/>
          </w:tcPr>
          <w:p w14:paraId="34C4EDC2" w14:textId="77777777" w:rsidR="00547842" w:rsidRPr="00497152" w:rsidRDefault="00547842" w:rsidP="004971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497152">
              <w:rPr>
                <w:rFonts w:ascii="Times New Roman" w:hAnsi="Times New Roman" w:cs="Times New Roman"/>
                <w:sz w:val="24"/>
                <w:szCs w:val="24"/>
              </w:rPr>
              <w:t>Date In</w:t>
            </w:r>
          </w:p>
        </w:tc>
        <w:tc>
          <w:tcPr>
            <w:tcW w:w="4680" w:type="dxa"/>
          </w:tcPr>
          <w:p w14:paraId="55325A46" w14:textId="0A330D0C" w:rsidR="00547842" w:rsidRPr="00497152" w:rsidRDefault="0007234B" w:rsidP="004971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ntity</w:t>
            </w:r>
          </w:p>
        </w:tc>
      </w:tr>
      <w:tr w:rsidR="0013587E" w14:paraId="17F66234" w14:textId="77777777" w:rsidTr="005478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1F00D58E" w14:textId="7FD223BA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1355" w:type="dxa"/>
          </w:tcPr>
          <w:p w14:paraId="7E0D778F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422B7363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53F15A72" w14:textId="77777777" w:rsidTr="005478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62221212" w14:textId="3BB18218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501C2AAF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4C50D467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41ED5C88" w14:textId="77777777" w:rsidTr="005478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6D2797E2" w14:textId="23D89F5F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22FABC74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4640E065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10A56AE1" w14:textId="77777777" w:rsidTr="005478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05E3F0A5" w14:textId="77777777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14939900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188DBD57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75E06C26" w14:textId="77777777" w:rsidTr="005478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571E0367" w14:textId="77777777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35755FF5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59323321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5B7FBC71" w14:textId="77777777" w:rsidTr="005478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71F8A9B8" w14:textId="77777777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6B93F307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7F1ECBDC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68B5C4B1" w14:textId="77777777" w:rsidTr="005478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3C350534" w14:textId="77777777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59157175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0F7077EF" w14:textId="77777777" w:rsidR="0013587E" w:rsidRDefault="0013587E" w:rsidP="001358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587E" w14:paraId="393DA15B" w14:textId="77777777" w:rsidTr="005478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61CF34FE" w14:textId="77777777" w:rsidR="0013587E" w:rsidRDefault="0013587E" w:rsidP="0013587E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1355" w:type="dxa"/>
          </w:tcPr>
          <w:p w14:paraId="6530EE54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80" w:type="dxa"/>
          </w:tcPr>
          <w:p w14:paraId="643AA7A0" w14:textId="77777777" w:rsidR="0013587E" w:rsidRDefault="0013587E" w:rsidP="001358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C0B1477" w14:textId="77777777" w:rsidR="00D3218D" w:rsidRDefault="00D3218D" w:rsidP="00497152">
      <w:pPr>
        <w:spacing w:after="0"/>
        <w:rPr>
          <w:rFonts w:ascii="Times New Roman" w:hAnsi="Times New Roman" w:cs="Times New Roman"/>
          <w:b/>
          <w:sz w:val="40"/>
          <w:szCs w:val="40"/>
        </w:rPr>
      </w:pPr>
    </w:p>
    <w:sectPr w:rsidR="00D3218D" w:rsidSect="00D269C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MTazMDAxsTQxMzJR0lEKTi0uzszPAykwrgUAPWC+4ywAAAA="/>
  </w:docVars>
  <w:rsids>
    <w:rsidRoot w:val="00D269C1"/>
    <w:rsid w:val="00070589"/>
    <w:rsid w:val="0007234B"/>
    <w:rsid w:val="000E2DB7"/>
    <w:rsid w:val="00135301"/>
    <w:rsid w:val="0013587E"/>
    <w:rsid w:val="001A0D27"/>
    <w:rsid w:val="0044703C"/>
    <w:rsid w:val="00497152"/>
    <w:rsid w:val="00547842"/>
    <w:rsid w:val="008F3439"/>
    <w:rsid w:val="00A878A4"/>
    <w:rsid w:val="00AA3147"/>
    <w:rsid w:val="00AC62D0"/>
    <w:rsid w:val="00CA07D4"/>
    <w:rsid w:val="00D269C1"/>
    <w:rsid w:val="00D32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E4B2D"/>
  <w15:docId w15:val="{ECE35A43-22F4-4A3B-A2EA-C73D22DB8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69C1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269C1"/>
    <w:pPr>
      <w:spacing w:after="0" w:line="240" w:lineRule="auto"/>
    </w:pPr>
    <w:rPr>
      <w:rFonts w:eastAsiaTheme="minorEastAsi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9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9C1"/>
    <w:rPr>
      <w:rFonts w:ascii="Tahoma" w:eastAsiaTheme="minorEastAsia" w:hAnsi="Tahoma" w:cs="Tahoma"/>
      <w:sz w:val="16"/>
      <w:szCs w:val="16"/>
    </w:rPr>
  </w:style>
  <w:style w:type="table" w:styleId="GridTable7Colorful-Accent6">
    <w:name w:val="Grid Table 7 Colorful Accent 6"/>
    <w:basedOn w:val="TableNormal"/>
    <w:uiPriority w:val="52"/>
    <w:rsid w:val="00497152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ListTable3-Accent6">
    <w:name w:val="List Table 3 Accent 6"/>
    <w:basedOn w:val="TableNormal"/>
    <w:uiPriority w:val="48"/>
    <w:rsid w:val="00497152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1Light-Accent6">
    <w:name w:val="List Table 1 Light Accent 6"/>
    <w:basedOn w:val="TableNormal"/>
    <w:uiPriority w:val="46"/>
    <w:rsid w:val="0049715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-Accent6">
    <w:name w:val="List Table 2 Accent 6"/>
    <w:basedOn w:val="TableNormal"/>
    <w:uiPriority w:val="47"/>
    <w:rsid w:val="0049715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2-Accent6">
    <w:name w:val="Grid Table 2 Accent 6"/>
    <w:basedOn w:val="TableNormal"/>
    <w:uiPriority w:val="47"/>
    <w:rsid w:val="00497152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1Light-Accent6">
    <w:name w:val="Grid Table 1 Light Accent 6"/>
    <w:basedOn w:val="TableNormal"/>
    <w:uiPriority w:val="46"/>
    <w:rsid w:val="00497152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279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54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ori Zimmerman</cp:lastModifiedBy>
  <cp:revision>3</cp:revision>
  <cp:lastPrinted>2018-10-09T19:12:00Z</cp:lastPrinted>
  <dcterms:created xsi:type="dcterms:W3CDTF">2018-10-09T19:13:00Z</dcterms:created>
  <dcterms:modified xsi:type="dcterms:W3CDTF">2018-10-09T20:10:00Z</dcterms:modified>
</cp:coreProperties>
</file>